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9527D" w14:textId="59822254" w:rsidR="005D2981" w:rsidRPr="004A26DF" w:rsidRDefault="007D488C" w:rsidP="004A26DF">
      <w:pPr>
        <w:ind w:left="5760" w:firstLine="720"/>
        <w:rPr>
          <w:rFonts w:ascii="Poppins" w:eastAsia="Poppins" w:hAnsi="Poppins" w:cs="Poppins"/>
          <w:color w:val="26B9AE"/>
        </w:rPr>
      </w:pPr>
      <w:r w:rsidRPr="004A26DF">
        <w:rPr>
          <w:rFonts w:ascii="Poppins" w:eastAsia="Poppins" w:hAnsi="Poppins" w:cs="Poppins"/>
          <w:color w:val="26B9AE"/>
        </w:rPr>
        <w:t>Insert Logo here</w:t>
      </w:r>
    </w:p>
    <w:p w14:paraId="4479527E" w14:textId="77777777" w:rsidR="005D2981" w:rsidRDefault="00923C2E">
      <w:pPr>
        <w:pStyle w:val="Title"/>
        <w:rPr>
          <w:rFonts w:ascii="Calibri" w:eastAsia="Calibri" w:hAnsi="Calibri" w:cs="Calibri"/>
          <w:b/>
        </w:rPr>
      </w:pPr>
      <w:bookmarkStart w:id="0" w:name="_heading=h.gjdgxs" w:colFirst="0" w:colLast="0"/>
      <w:bookmarkEnd w:id="0"/>
      <w:r>
        <w:t>Induction Checklist</w:t>
      </w:r>
    </w:p>
    <w:tbl>
      <w:tblPr>
        <w:tblStyle w:val="a"/>
        <w:tblW w:w="154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90"/>
        <w:gridCol w:w="2790"/>
        <w:gridCol w:w="2790"/>
        <w:gridCol w:w="2540"/>
        <w:gridCol w:w="4536"/>
      </w:tblGrid>
      <w:tr w:rsidR="005D2981" w14:paraId="44795284" w14:textId="77777777" w:rsidTr="007D488C">
        <w:tc>
          <w:tcPr>
            <w:tcW w:w="2790" w:type="dxa"/>
          </w:tcPr>
          <w:p w14:paraId="4479527F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80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Document link</w:t>
            </w:r>
          </w:p>
        </w:tc>
        <w:tc>
          <w:tcPr>
            <w:tcW w:w="2790" w:type="dxa"/>
          </w:tcPr>
          <w:p w14:paraId="44795281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Volunteer complete</w:t>
            </w:r>
          </w:p>
        </w:tc>
        <w:tc>
          <w:tcPr>
            <w:tcW w:w="2540" w:type="dxa"/>
          </w:tcPr>
          <w:p w14:paraId="44795282" w14:textId="77777777" w:rsidR="005D2981" w:rsidRDefault="00923C2E">
            <w:pPr>
              <w:rPr>
                <w:rFonts w:ascii="Poppins" w:eastAsia="Poppins" w:hAnsi="Poppins" w:cs="Poppins"/>
              </w:rPr>
            </w:pPr>
            <w:proofErr w:type="gramStart"/>
            <w:r>
              <w:rPr>
                <w:rFonts w:ascii="Poppins" w:eastAsia="Poppins" w:hAnsi="Poppins" w:cs="Poppins"/>
              </w:rPr>
              <w:t>Manager</w:t>
            </w:r>
            <w:proofErr w:type="gramEnd"/>
            <w:r>
              <w:rPr>
                <w:rFonts w:ascii="Poppins" w:eastAsia="Poppins" w:hAnsi="Poppins" w:cs="Poppins"/>
              </w:rPr>
              <w:t xml:space="preserve"> sign off</w:t>
            </w:r>
          </w:p>
        </w:tc>
        <w:tc>
          <w:tcPr>
            <w:tcW w:w="4536" w:type="dxa"/>
          </w:tcPr>
          <w:p w14:paraId="44795283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Notes/questions</w:t>
            </w:r>
          </w:p>
        </w:tc>
      </w:tr>
      <w:tr w:rsidR="005D2981" w14:paraId="44795287" w14:textId="77777777" w:rsidTr="007D488C">
        <w:tc>
          <w:tcPr>
            <w:tcW w:w="10910" w:type="dxa"/>
            <w:gridSpan w:val="4"/>
          </w:tcPr>
          <w:p w14:paraId="44795285" w14:textId="77777777" w:rsidR="005D2981" w:rsidRDefault="00923C2E">
            <w:pPr>
              <w:rPr>
                <w:rFonts w:ascii="Poppins" w:eastAsia="Poppins" w:hAnsi="Poppins" w:cs="Poppins"/>
                <w:b/>
                <w:sz w:val="32"/>
                <w:szCs w:val="32"/>
              </w:rPr>
            </w:pPr>
            <w:r>
              <w:rPr>
                <w:rFonts w:ascii="Poppins" w:eastAsia="Poppins" w:hAnsi="Poppins" w:cs="Poppins"/>
                <w:b/>
                <w:sz w:val="32"/>
                <w:szCs w:val="32"/>
              </w:rPr>
              <w:t>Intro</w:t>
            </w:r>
          </w:p>
        </w:tc>
        <w:tc>
          <w:tcPr>
            <w:tcW w:w="4536" w:type="dxa"/>
          </w:tcPr>
          <w:p w14:paraId="44795286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8D" w14:textId="77777777" w:rsidTr="007D488C">
        <w:tc>
          <w:tcPr>
            <w:tcW w:w="2790" w:type="dxa"/>
          </w:tcPr>
          <w:p w14:paraId="44795288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Benthyg Cymru ethos and history</w:t>
            </w:r>
          </w:p>
        </w:tc>
        <w:tc>
          <w:tcPr>
            <w:tcW w:w="2790" w:type="dxa"/>
          </w:tcPr>
          <w:p w14:paraId="44795289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8A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8B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8C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93" w14:textId="77777777" w:rsidTr="007D488C">
        <w:tc>
          <w:tcPr>
            <w:tcW w:w="2790" w:type="dxa"/>
          </w:tcPr>
          <w:p w14:paraId="4479528E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Risk mitigation &amp; audit trail</w:t>
            </w:r>
          </w:p>
        </w:tc>
        <w:tc>
          <w:tcPr>
            <w:tcW w:w="2790" w:type="dxa"/>
          </w:tcPr>
          <w:p w14:paraId="4479528F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90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91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92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99" w14:textId="77777777" w:rsidTr="007D488C">
        <w:tc>
          <w:tcPr>
            <w:tcW w:w="2790" w:type="dxa"/>
          </w:tcPr>
          <w:p w14:paraId="44795294" w14:textId="0AE9C7AA" w:rsidR="005D2981" w:rsidRDefault="00A1390C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 xml:space="preserve">Health </w:t>
            </w:r>
            <w:r w:rsidR="007D488C">
              <w:rPr>
                <w:rFonts w:ascii="Poppins" w:eastAsia="Poppins" w:hAnsi="Poppins" w:cs="Poppins"/>
              </w:rPr>
              <w:t xml:space="preserve">&amp; Safety Induction </w:t>
            </w:r>
          </w:p>
        </w:tc>
        <w:tc>
          <w:tcPr>
            <w:tcW w:w="2790" w:type="dxa"/>
          </w:tcPr>
          <w:p w14:paraId="44795295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96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97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98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9F" w14:textId="77777777" w:rsidTr="007D488C">
        <w:tc>
          <w:tcPr>
            <w:tcW w:w="2790" w:type="dxa"/>
          </w:tcPr>
          <w:p w14:paraId="4479529A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9B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9C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9D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9E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A2" w14:textId="77777777" w:rsidTr="007D488C">
        <w:trPr>
          <w:trHeight w:val="300"/>
        </w:trPr>
        <w:tc>
          <w:tcPr>
            <w:tcW w:w="10910" w:type="dxa"/>
            <w:gridSpan w:val="4"/>
          </w:tcPr>
          <w:p w14:paraId="447952A0" w14:textId="77777777" w:rsidR="005D2981" w:rsidRDefault="00923C2E">
            <w:pPr>
              <w:rPr>
                <w:rFonts w:ascii="Poppins" w:eastAsia="Poppins" w:hAnsi="Poppins" w:cs="Poppins"/>
                <w:b/>
                <w:sz w:val="32"/>
                <w:szCs w:val="32"/>
              </w:rPr>
            </w:pPr>
            <w:r>
              <w:rPr>
                <w:rFonts w:ascii="Poppins" w:eastAsia="Poppins" w:hAnsi="Poppins" w:cs="Poppins"/>
                <w:b/>
                <w:sz w:val="32"/>
                <w:szCs w:val="32"/>
              </w:rPr>
              <w:t>Process</w:t>
            </w:r>
          </w:p>
        </w:tc>
        <w:tc>
          <w:tcPr>
            <w:tcW w:w="4536" w:type="dxa"/>
          </w:tcPr>
          <w:p w14:paraId="447952A1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A8" w14:textId="77777777" w:rsidTr="007D488C">
        <w:tc>
          <w:tcPr>
            <w:tcW w:w="2790" w:type="dxa"/>
          </w:tcPr>
          <w:p w14:paraId="447952A3" w14:textId="77777777" w:rsidR="005D2981" w:rsidRDefault="00923C2E">
            <w:pPr>
              <w:spacing w:line="259" w:lineRule="auto"/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Volunteer handbook</w:t>
            </w:r>
          </w:p>
        </w:tc>
        <w:tc>
          <w:tcPr>
            <w:tcW w:w="2790" w:type="dxa"/>
          </w:tcPr>
          <w:p w14:paraId="447952A4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A5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A6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A7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AE" w14:textId="77777777" w:rsidTr="007D488C">
        <w:tc>
          <w:tcPr>
            <w:tcW w:w="2790" w:type="dxa"/>
          </w:tcPr>
          <w:p w14:paraId="447952A9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Toolkit access on Benthyg Cymru website</w:t>
            </w:r>
          </w:p>
        </w:tc>
        <w:tc>
          <w:tcPr>
            <w:tcW w:w="2790" w:type="dxa"/>
          </w:tcPr>
          <w:p w14:paraId="447952AA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AB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AC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AD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B4" w14:textId="77777777" w:rsidTr="007D488C">
        <w:tc>
          <w:tcPr>
            <w:tcW w:w="2790" w:type="dxa"/>
          </w:tcPr>
          <w:p w14:paraId="447952AF" w14:textId="459D8246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Policies inc</w:t>
            </w:r>
            <w:r w:rsidR="007D488C">
              <w:rPr>
                <w:rFonts w:ascii="Poppins" w:eastAsia="Poppins" w:hAnsi="Poppins" w:cs="Poppins"/>
              </w:rPr>
              <w:t>.</w:t>
            </w:r>
            <w:r>
              <w:rPr>
                <w:rFonts w:ascii="Poppins" w:eastAsia="Poppins" w:hAnsi="Poppins" w:cs="Poppins"/>
              </w:rPr>
              <w:t xml:space="preserve"> safeguarding</w:t>
            </w:r>
          </w:p>
        </w:tc>
        <w:tc>
          <w:tcPr>
            <w:tcW w:w="2790" w:type="dxa"/>
          </w:tcPr>
          <w:p w14:paraId="447952B0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B1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B2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B3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BA" w14:textId="77777777" w:rsidTr="007D488C">
        <w:tc>
          <w:tcPr>
            <w:tcW w:w="2790" w:type="dxa"/>
          </w:tcPr>
          <w:p w14:paraId="447952B5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Lend Engine training</w:t>
            </w:r>
          </w:p>
        </w:tc>
        <w:tc>
          <w:tcPr>
            <w:tcW w:w="2790" w:type="dxa"/>
          </w:tcPr>
          <w:p w14:paraId="447952B6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B7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B8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B9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C0" w14:textId="77777777" w:rsidTr="007D488C">
        <w:tc>
          <w:tcPr>
            <w:tcW w:w="2790" w:type="dxa"/>
          </w:tcPr>
          <w:p w14:paraId="447952BB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Local checklist</w:t>
            </w:r>
          </w:p>
        </w:tc>
        <w:tc>
          <w:tcPr>
            <w:tcW w:w="2790" w:type="dxa"/>
          </w:tcPr>
          <w:p w14:paraId="447952BC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BD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BE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BF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C6" w14:textId="77777777" w:rsidTr="007D488C">
        <w:tc>
          <w:tcPr>
            <w:tcW w:w="2790" w:type="dxa"/>
          </w:tcPr>
          <w:p w14:paraId="447952C1" w14:textId="469B9624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 xml:space="preserve">Risk assessments </w:t>
            </w:r>
          </w:p>
        </w:tc>
        <w:tc>
          <w:tcPr>
            <w:tcW w:w="2790" w:type="dxa"/>
          </w:tcPr>
          <w:p w14:paraId="447952C2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C3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C4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C5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CC" w14:textId="77777777" w:rsidTr="007D488C">
        <w:tc>
          <w:tcPr>
            <w:tcW w:w="2790" w:type="dxa"/>
          </w:tcPr>
          <w:p w14:paraId="447952C7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C8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C9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CA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CB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7D488C" w14:paraId="1AE686F3" w14:textId="77777777" w:rsidTr="007D488C">
        <w:tc>
          <w:tcPr>
            <w:tcW w:w="2790" w:type="dxa"/>
          </w:tcPr>
          <w:p w14:paraId="2C2A1206" w14:textId="77777777" w:rsidR="007D488C" w:rsidRDefault="007D488C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65024B11" w14:textId="77777777" w:rsidR="007D488C" w:rsidRDefault="007D488C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2406B1AE" w14:textId="77777777" w:rsidR="007D488C" w:rsidRDefault="007D488C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2FDB2645" w14:textId="77777777" w:rsidR="007D488C" w:rsidRDefault="007D488C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0557F88A" w14:textId="77777777" w:rsidR="007D488C" w:rsidRDefault="007D488C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CE" w14:textId="77777777" w:rsidTr="007D488C">
        <w:tc>
          <w:tcPr>
            <w:tcW w:w="15446" w:type="dxa"/>
            <w:gridSpan w:val="5"/>
          </w:tcPr>
          <w:p w14:paraId="447952CD" w14:textId="77777777" w:rsidR="005D2981" w:rsidRDefault="00923C2E">
            <w:pPr>
              <w:spacing w:line="259" w:lineRule="auto"/>
              <w:rPr>
                <w:rFonts w:ascii="Poppins" w:eastAsia="Poppins" w:hAnsi="Poppins" w:cs="Poppins"/>
                <w:b/>
                <w:sz w:val="32"/>
                <w:szCs w:val="32"/>
              </w:rPr>
            </w:pPr>
            <w:r>
              <w:rPr>
                <w:rFonts w:ascii="Poppins" w:eastAsia="Poppins" w:hAnsi="Poppins" w:cs="Poppins"/>
                <w:b/>
                <w:sz w:val="32"/>
                <w:szCs w:val="32"/>
              </w:rPr>
              <w:t>Admin</w:t>
            </w:r>
          </w:p>
        </w:tc>
      </w:tr>
      <w:tr w:rsidR="005D2981" w14:paraId="447952D4" w14:textId="77777777" w:rsidTr="007D488C">
        <w:tc>
          <w:tcPr>
            <w:tcW w:w="2790" w:type="dxa"/>
          </w:tcPr>
          <w:p w14:paraId="447952CF" w14:textId="77777777" w:rsidR="005D2981" w:rsidRDefault="00923C2E">
            <w:pPr>
              <w:spacing w:line="259" w:lineRule="auto"/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Volunteer form</w:t>
            </w:r>
          </w:p>
        </w:tc>
        <w:tc>
          <w:tcPr>
            <w:tcW w:w="2790" w:type="dxa"/>
          </w:tcPr>
          <w:p w14:paraId="447952D0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D1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D2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D3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DA" w14:textId="77777777" w:rsidTr="007D488C">
        <w:tc>
          <w:tcPr>
            <w:tcW w:w="2790" w:type="dxa"/>
          </w:tcPr>
          <w:p w14:paraId="447952D5" w14:textId="77777777" w:rsidR="005D2981" w:rsidRDefault="00923C2E">
            <w:pPr>
              <w:spacing w:line="259" w:lineRule="auto"/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Timesheet</w:t>
            </w:r>
          </w:p>
        </w:tc>
        <w:tc>
          <w:tcPr>
            <w:tcW w:w="2790" w:type="dxa"/>
          </w:tcPr>
          <w:p w14:paraId="447952D6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D7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D8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D9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E0" w14:textId="77777777" w:rsidTr="007D488C">
        <w:tc>
          <w:tcPr>
            <w:tcW w:w="2790" w:type="dxa"/>
          </w:tcPr>
          <w:p w14:paraId="447952DB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lastRenderedPageBreak/>
              <w:t>Tempo time credits</w:t>
            </w:r>
          </w:p>
        </w:tc>
        <w:tc>
          <w:tcPr>
            <w:tcW w:w="2790" w:type="dxa"/>
          </w:tcPr>
          <w:p w14:paraId="447952DC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DD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DE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DF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E6" w14:textId="77777777" w:rsidTr="007D488C">
        <w:tc>
          <w:tcPr>
            <w:tcW w:w="2790" w:type="dxa"/>
          </w:tcPr>
          <w:p w14:paraId="447952E1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Support/training available</w:t>
            </w:r>
          </w:p>
        </w:tc>
        <w:tc>
          <w:tcPr>
            <w:tcW w:w="2790" w:type="dxa"/>
          </w:tcPr>
          <w:p w14:paraId="447952E2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E3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E4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E5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EC" w14:textId="77777777" w:rsidTr="007D488C">
        <w:tc>
          <w:tcPr>
            <w:tcW w:w="2790" w:type="dxa"/>
          </w:tcPr>
          <w:p w14:paraId="447952E7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Expenses</w:t>
            </w:r>
          </w:p>
        </w:tc>
        <w:tc>
          <w:tcPr>
            <w:tcW w:w="2790" w:type="dxa"/>
          </w:tcPr>
          <w:p w14:paraId="447952E8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E9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EA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EB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F2" w14:textId="77777777" w:rsidTr="007D488C">
        <w:tc>
          <w:tcPr>
            <w:tcW w:w="2790" w:type="dxa"/>
          </w:tcPr>
          <w:p w14:paraId="447952ED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 xml:space="preserve">Requirements </w:t>
            </w:r>
            <w:proofErr w:type="spellStart"/>
            <w:proofErr w:type="gramStart"/>
            <w:r>
              <w:rPr>
                <w:rFonts w:ascii="Poppins" w:eastAsia="Poppins" w:hAnsi="Poppins" w:cs="Poppins"/>
              </w:rPr>
              <w:t>eg</w:t>
            </w:r>
            <w:proofErr w:type="spellEnd"/>
            <w:proofErr w:type="gramEnd"/>
            <w:r>
              <w:rPr>
                <w:rFonts w:ascii="Poppins" w:eastAsia="Poppins" w:hAnsi="Poppins" w:cs="Poppins"/>
              </w:rPr>
              <w:t xml:space="preserve"> disability aids etc</w:t>
            </w:r>
          </w:p>
        </w:tc>
        <w:tc>
          <w:tcPr>
            <w:tcW w:w="2790" w:type="dxa"/>
          </w:tcPr>
          <w:p w14:paraId="447952EE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EF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F0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F1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F8" w14:textId="77777777" w:rsidTr="007D488C">
        <w:tc>
          <w:tcPr>
            <w:tcW w:w="2790" w:type="dxa"/>
          </w:tcPr>
          <w:p w14:paraId="447952F3" w14:textId="77777777" w:rsidR="005D2981" w:rsidRDefault="00923C2E">
            <w:pPr>
              <w:rPr>
                <w:rFonts w:ascii="Poppins" w:eastAsia="Poppins" w:hAnsi="Poppins" w:cs="Poppins"/>
              </w:rPr>
            </w:pPr>
            <w:r>
              <w:rPr>
                <w:rFonts w:ascii="Poppins" w:eastAsia="Poppins" w:hAnsi="Poppins" w:cs="Poppins"/>
              </w:rPr>
              <w:t>References</w:t>
            </w:r>
          </w:p>
        </w:tc>
        <w:tc>
          <w:tcPr>
            <w:tcW w:w="2790" w:type="dxa"/>
          </w:tcPr>
          <w:p w14:paraId="447952F4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F5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F6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F7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  <w:tr w:rsidR="005D2981" w14:paraId="447952FE" w14:textId="77777777" w:rsidTr="007D488C">
        <w:tc>
          <w:tcPr>
            <w:tcW w:w="2790" w:type="dxa"/>
          </w:tcPr>
          <w:p w14:paraId="447952F9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FA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790" w:type="dxa"/>
          </w:tcPr>
          <w:p w14:paraId="447952FB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2540" w:type="dxa"/>
          </w:tcPr>
          <w:p w14:paraId="447952FC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4536" w:type="dxa"/>
          </w:tcPr>
          <w:p w14:paraId="447952FD" w14:textId="77777777" w:rsidR="005D2981" w:rsidRDefault="005D2981">
            <w:pPr>
              <w:rPr>
                <w:rFonts w:ascii="Poppins" w:eastAsia="Poppins" w:hAnsi="Poppins" w:cs="Poppins"/>
              </w:rPr>
            </w:pPr>
          </w:p>
        </w:tc>
      </w:tr>
    </w:tbl>
    <w:p w14:paraId="447952FF" w14:textId="77777777" w:rsidR="005D2981" w:rsidRDefault="005D2981">
      <w:pPr>
        <w:rPr>
          <w:rFonts w:ascii="Poppins" w:eastAsia="Poppins" w:hAnsi="Poppins" w:cs="Poppins"/>
        </w:rPr>
      </w:pPr>
    </w:p>
    <w:p w14:paraId="54673197" w14:textId="625FD98C" w:rsidR="007D488C" w:rsidRDefault="007D488C">
      <w:pPr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 xml:space="preserve">Completed Date: </w:t>
      </w:r>
    </w:p>
    <w:p w14:paraId="669BE474" w14:textId="4C892DC9" w:rsidR="007D488C" w:rsidRDefault="007D488C">
      <w:pPr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 xml:space="preserve">Volunteer signature: </w:t>
      </w:r>
    </w:p>
    <w:p w14:paraId="4C1F8FBD" w14:textId="0868554A" w:rsidR="007D488C" w:rsidRDefault="007D488C">
      <w:pPr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Manager signature</w:t>
      </w:r>
      <w:r w:rsidR="00923C2E">
        <w:rPr>
          <w:rFonts w:ascii="Poppins" w:eastAsia="Poppins" w:hAnsi="Poppins" w:cs="Poppins"/>
        </w:rPr>
        <w:t xml:space="preserve">: </w:t>
      </w:r>
    </w:p>
    <w:sectPr w:rsidR="007D488C" w:rsidSect="007D48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1442A" w14:textId="77777777" w:rsidR="005C4498" w:rsidRDefault="005C4498" w:rsidP="00412C19">
      <w:pPr>
        <w:spacing w:after="0" w:line="240" w:lineRule="auto"/>
      </w:pPr>
      <w:r>
        <w:separator/>
      </w:r>
    </w:p>
  </w:endnote>
  <w:endnote w:type="continuationSeparator" w:id="0">
    <w:p w14:paraId="11E9F0D4" w14:textId="77777777" w:rsidR="005C4498" w:rsidRDefault="005C4498" w:rsidP="00412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6460F" w14:textId="77777777" w:rsidR="00412C19" w:rsidRDefault="00412C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FDFF5" w14:textId="77777777" w:rsidR="00412C19" w:rsidRDefault="00412C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3D42F" w14:textId="77777777" w:rsidR="00412C19" w:rsidRDefault="00412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EA231" w14:textId="77777777" w:rsidR="005C4498" w:rsidRDefault="005C4498" w:rsidP="00412C19">
      <w:pPr>
        <w:spacing w:after="0" w:line="240" w:lineRule="auto"/>
      </w:pPr>
      <w:r>
        <w:separator/>
      </w:r>
    </w:p>
  </w:footnote>
  <w:footnote w:type="continuationSeparator" w:id="0">
    <w:p w14:paraId="6E54B0FA" w14:textId="77777777" w:rsidR="005C4498" w:rsidRDefault="005C4498" w:rsidP="00412C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03D37" w14:textId="2C198E1A" w:rsidR="00412C19" w:rsidRDefault="00000000">
    <w:pPr>
      <w:pStyle w:val="Header"/>
    </w:pPr>
    <w:r>
      <w:rPr>
        <w:noProof/>
      </w:rPr>
      <w:pict w14:anchorId="7E94C3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DFD16" w14:textId="610D5E78" w:rsidR="00412C19" w:rsidRDefault="00000000">
    <w:pPr>
      <w:pStyle w:val="Header"/>
    </w:pPr>
    <w:r>
      <w:rPr>
        <w:noProof/>
      </w:rPr>
      <w:pict w14:anchorId="3ECD323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2B0F4" w14:textId="09E5FCC1" w:rsidR="00412C19" w:rsidRDefault="00000000">
    <w:pPr>
      <w:pStyle w:val="Header"/>
    </w:pPr>
    <w:r>
      <w:rPr>
        <w:noProof/>
      </w:rPr>
      <w:pict w14:anchorId="1C948C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jMxMTQ1NTMwNzBW0lEKTi0uzszPAykwrAUAnG8qiCwAAAA="/>
  </w:docVars>
  <w:rsids>
    <w:rsidRoot w:val="005D2981"/>
    <w:rsid w:val="00412C19"/>
    <w:rsid w:val="004A26DF"/>
    <w:rsid w:val="005C4498"/>
    <w:rsid w:val="005D2981"/>
    <w:rsid w:val="007D488C"/>
    <w:rsid w:val="00923C2E"/>
    <w:rsid w:val="00A1390C"/>
    <w:rsid w:val="00E94D61"/>
    <w:rsid w:val="644CA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9527D"/>
  <w15:docId w15:val="{05E692A1-37D5-4BD7-8116-09D864574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412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C19"/>
  </w:style>
  <w:style w:type="paragraph" w:styleId="Footer">
    <w:name w:val="footer"/>
    <w:basedOn w:val="Normal"/>
    <w:link w:val="FooterChar"/>
    <w:uiPriority w:val="99"/>
    <w:unhideWhenUsed/>
    <w:rsid w:val="00412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C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86CxRLGz0qKW6yO2lsJZgZiKdg==">AMUW2mXASWZ92/wwLva7cdfpw9bsCSFNxeI1gdzFAJJJhEw1XvWszhmQShIUQIGi4B8JJjkxz1i/uuK4zsSvQ5JlEppbenbngnriRMlEPQfHrpRyaZz8IIyX16WrMaocvRUTkpJKAU+C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45E90D9-04FD-4A39-8899-88982D2AA842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customXml/itemProps3.xml><?xml version="1.0" encoding="utf-8"?>
<ds:datastoreItem xmlns:ds="http://schemas.openxmlformats.org/officeDocument/2006/customXml" ds:itemID="{FB0ED45B-2698-41CB-B43B-82AA5942A8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0409BF-04FF-4533-82B3-4F9BD53C3E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97</Words>
  <Characters>554</Characters>
  <Application>Microsoft Office Word</Application>
  <DocSecurity>0</DocSecurity>
  <Lines>4</Lines>
  <Paragraphs>1</Paragraphs>
  <ScaleCrop>false</ScaleCrop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Harford</dc:creator>
  <cp:lastModifiedBy>Francesca Williams</cp:lastModifiedBy>
  <cp:revision>8</cp:revision>
  <dcterms:created xsi:type="dcterms:W3CDTF">2022-01-14T10:31:00Z</dcterms:created>
  <dcterms:modified xsi:type="dcterms:W3CDTF">2022-07-04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